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021A92" w:rsidRDefault="00CE5B46" w:rsidP="00390AF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89564E" w:rsidRDefault="001A7F06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CE5B46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CE5B46" w:rsidRPr="0089564E" w:rsidRDefault="00CB0C26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="00CE5B46" w:rsidRPr="0089564E">
              <w:rPr>
                <w:b/>
                <w:sz w:val="36"/>
                <w:szCs w:val="36"/>
              </w:rPr>
              <w:t xml:space="preserve"> </w:t>
            </w:r>
            <w:r w:rsidR="00C94299">
              <w:rPr>
                <w:b/>
                <w:sz w:val="36"/>
                <w:szCs w:val="36"/>
              </w:rPr>
              <w:t>FİNAL SINAVI</w:t>
            </w:r>
          </w:p>
          <w:p w:rsidR="00CE5B46" w:rsidRDefault="00C94299" w:rsidP="00390AF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2D4E06">
              <w:rPr>
                <w:b/>
                <w:sz w:val="36"/>
                <w:szCs w:val="36"/>
              </w:rPr>
              <w:t xml:space="preserve"> 2017</w:t>
            </w:r>
            <w:r w:rsidR="00CB0C26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CE5B46" w:rsidTr="00390AF0">
        <w:trPr>
          <w:jc w:val="center"/>
        </w:trPr>
        <w:tc>
          <w:tcPr>
            <w:tcW w:w="84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E5B46" w:rsidTr="00390AF0">
        <w:trPr>
          <w:trHeight w:val="599"/>
          <w:jc w:val="center"/>
        </w:trPr>
        <w:tc>
          <w:tcPr>
            <w:tcW w:w="846" w:type="dxa"/>
            <w:vAlign w:val="center"/>
          </w:tcPr>
          <w:p w:rsidR="00CE5B46" w:rsidRPr="00323292" w:rsidRDefault="00A37D51" w:rsidP="00390AF0">
            <w:pPr>
              <w:spacing w:line="276" w:lineRule="auto"/>
              <w:jc w:val="center"/>
              <w:rPr>
                <w:b/>
              </w:rPr>
            </w:pPr>
            <w:r w:rsidRPr="00323292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CE5B46" w:rsidRPr="00323292" w:rsidRDefault="002D4E06" w:rsidP="005D6398">
            <w:pPr>
              <w:spacing w:line="276" w:lineRule="auto"/>
              <w:jc w:val="center"/>
              <w:rPr>
                <w:b/>
              </w:rPr>
            </w:pPr>
            <w:r w:rsidRPr="00323292">
              <w:rPr>
                <w:b/>
                <w:sz w:val="36"/>
              </w:rPr>
              <w:t>Z-04</w:t>
            </w:r>
          </w:p>
        </w:tc>
        <w:tc>
          <w:tcPr>
            <w:tcW w:w="2835" w:type="dxa"/>
            <w:vAlign w:val="center"/>
          </w:tcPr>
          <w:p w:rsidR="00CE5B46" w:rsidRPr="003E566B" w:rsidRDefault="00CE5B46" w:rsidP="00390AF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E5B46" w:rsidRDefault="00C94299" w:rsidP="00390AF0">
            <w:pPr>
              <w:spacing w:line="276" w:lineRule="auto"/>
              <w:jc w:val="center"/>
            </w:pPr>
            <w:r>
              <w:t>62</w:t>
            </w:r>
          </w:p>
        </w:tc>
        <w:tc>
          <w:tcPr>
            <w:tcW w:w="1699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E5B46" w:rsidTr="00390AF0">
        <w:tc>
          <w:tcPr>
            <w:tcW w:w="988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İmza</w:t>
            </w: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44129012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FATİH OLCAY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44129079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FATMA ARICI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44129090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YUNUS EMRE TEKİN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44129092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SEVİM ÖZTÜRK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54129007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ŞAFAK BERKAN ŞEN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54129024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CELAL TAŞ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C94299" w:rsidP="00C94299">
            <w:r w:rsidRPr="00C94299">
              <w:t>1154129058</w:t>
            </w:r>
            <w:r w:rsidRPr="00C94299">
              <w:tab/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C94299" w:rsidP="001A7F06">
            <w:r w:rsidRPr="00C94299">
              <w:t>ÖZGE KOZLU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54129083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OZAN KARAKURT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54129119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KÜBRA KARTAL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01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HATİCE ÖZCAN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02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YAREN ÖNEY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04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YUSUF ARSLAN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05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İREM MERYEM ÖZCAN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08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CANSU ÇAKMAK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09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FEYZA NUR GÜREL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10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MİNEL ŞEN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12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ERTAN AVCI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14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BÜŞRA ÖZEN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15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MERVENUR KIRMIZIGÜL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17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MERVE BALTALI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18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CANSEL AKEL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20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PEKCAN ÖZER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21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ELİF KARATAŞ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22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ESMA SERVİ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23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ELİFSU KARAHASAN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25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MANOLYA TAŞDEMİR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26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TUĞÇE YÜCE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27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GÜLCAN GÜLLÜZAR OĞLAKCI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28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KEZİBAN BAYDUR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29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HANİFE NUR GÜNDÜZ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30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MELİKE BÜLBÜL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31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İLKNUR GENÇ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32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FURKAN ALTINTAŞ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33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HASAN UYAR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34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TAYİBE TÜRK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35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GAMZE BİLİR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36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BURCU AKYÜZ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38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CEM ALİ DOĞAN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39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ERVA KAYMAN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40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NURHAN NAS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42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BARIŞ YÖRÜK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43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LEYLA KIŞLAK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44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ELMAS PİYAL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45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MERVE VARDAS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46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SİNEM YILDIZ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49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VAHİDDİN ERDİ ÇOKZEHİR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50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KÜBRA KARADAŞ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51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EREN SAYAT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53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EBRU KAYA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54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SEDEF VATANSEVER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56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İREM IŞIK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57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ELİF KIRIKCI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58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BÜŞRA YENER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B41106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59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AYŞE ŞENEL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60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ÖMER KURT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61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FUNDA YILMAZ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62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BURCU ÇAKIR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63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KÜBRA SEVİL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64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CEYDA DÜVENCİ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65</w:t>
            </w:r>
          </w:p>
        </w:tc>
        <w:tc>
          <w:tcPr>
            <w:tcW w:w="3118" w:type="dxa"/>
            <w:shd w:val="clear" w:color="auto" w:fill="F0F4F3"/>
          </w:tcPr>
          <w:p w:rsidR="00C94299" w:rsidRPr="00430303" w:rsidRDefault="00C94299" w:rsidP="00C94299">
            <w:r w:rsidRPr="00430303">
              <w:t>ASLI GÜZEL</w:t>
            </w:r>
          </w:p>
        </w:tc>
        <w:tc>
          <w:tcPr>
            <w:tcW w:w="2977" w:type="dxa"/>
            <w:shd w:val="clear" w:color="auto" w:fill="F0F4F3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C94299" w:rsidRPr="00430303" w:rsidRDefault="00C94299" w:rsidP="00C94299">
            <w:r w:rsidRPr="00430303">
              <w:t>1164129066</w:t>
            </w:r>
          </w:p>
        </w:tc>
        <w:tc>
          <w:tcPr>
            <w:tcW w:w="3118" w:type="dxa"/>
            <w:shd w:val="clear" w:color="auto" w:fill="FFFFFF"/>
          </w:tcPr>
          <w:p w:rsidR="00C94299" w:rsidRPr="00430303" w:rsidRDefault="00C94299" w:rsidP="00C94299">
            <w:r w:rsidRPr="00430303">
              <w:t>NURGÜL YADİKAR</w:t>
            </w:r>
          </w:p>
        </w:tc>
        <w:tc>
          <w:tcPr>
            <w:tcW w:w="2977" w:type="dxa"/>
            <w:shd w:val="clear" w:color="auto" w:fill="FFFFFF"/>
          </w:tcPr>
          <w:p w:rsidR="00C94299" w:rsidRPr="006E2C3F" w:rsidRDefault="00C9429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C94299" w:rsidRPr="00430303" w:rsidRDefault="00C94299" w:rsidP="00C94299">
            <w:r w:rsidRPr="00430303">
              <w:t>1164129067</w:t>
            </w:r>
          </w:p>
        </w:tc>
        <w:tc>
          <w:tcPr>
            <w:tcW w:w="3118" w:type="dxa"/>
            <w:shd w:val="clear" w:color="auto" w:fill="F0F4F3"/>
          </w:tcPr>
          <w:p w:rsidR="00C94299" w:rsidRDefault="00C94299" w:rsidP="00C94299">
            <w:r w:rsidRPr="00430303">
              <w:t>NESLİHAN ÇOLAK</w:t>
            </w:r>
          </w:p>
        </w:tc>
        <w:tc>
          <w:tcPr>
            <w:tcW w:w="2977" w:type="dxa"/>
            <w:shd w:val="clear" w:color="auto" w:fill="F0F4F3"/>
          </w:tcPr>
          <w:p w:rsidR="00C94299" w:rsidRPr="005D6398" w:rsidRDefault="00562339" w:rsidP="00C94299">
            <w:r>
              <w:t>Büro Yönetimi ve Yön. Asis.</w:t>
            </w:r>
          </w:p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94299" w:rsidRPr="005D6398" w:rsidRDefault="00C94299" w:rsidP="00C94299"/>
        </w:tc>
        <w:tc>
          <w:tcPr>
            <w:tcW w:w="3118" w:type="dxa"/>
            <w:shd w:val="clear" w:color="auto" w:fill="FFFFFF"/>
          </w:tcPr>
          <w:p w:rsidR="00C94299" w:rsidRPr="005D6398" w:rsidRDefault="00C94299" w:rsidP="00C94299"/>
        </w:tc>
        <w:tc>
          <w:tcPr>
            <w:tcW w:w="2977" w:type="dxa"/>
            <w:shd w:val="clear" w:color="auto" w:fill="FFFFFF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94299" w:rsidRPr="005D6398" w:rsidRDefault="00C94299" w:rsidP="00C94299"/>
        </w:tc>
        <w:tc>
          <w:tcPr>
            <w:tcW w:w="3118" w:type="dxa"/>
            <w:shd w:val="clear" w:color="auto" w:fill="F0F4F3"/>
          </w:tcPr>
          <w:p w:rsidR="00C94299" w:rsidRPr="005D6398" w:rsidRDefault="00C94299" w:rsidP="00C94299"/>
        </w:tc>
        <w:tc>
          <w:tcPr>
            <w:tcW w:w="2977" w:type="dxa"/>
            <w:shd w:val="clear" w:color="auto" w:fill="F0F4F3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94299" w:rsidRPr="005D6398" w:rsidRDefault="00C94299" w:rsidP="00C94299"/>
        </w:tc>
        <w:tc>
          <w:tcPr>
            <w:tcW w:w="3118" w:type="dxa"/>
            <w:shd w:val="clear" w:color="auto" w:fill="FFFFFF"/>
          </w:tcPr>
          <w:p w:rsidR="00C94299" w:rsidRPr="005D6398" w:rsidRDefault="00C94299" w:rsidP="00C94299"/>
        </w:tc>
        <w:tc>
          <w:tcPr>
            <w:tcW w:w="2977" w:type="dxa"/>
            <w:shd w:val="clear" w:color="auto" w:fill="FFFFFF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94299" w:rsidRPr="005D6398" w:rsidRDefault="00C94299" w:rsidP="00C94299"/>
        </w:tc>
        <w:tc>
          <w:tcPr>
            <w:tcW w:w="3118" w:type="dxa"/>
            <w:shd w:val="clear" w:color="auto" w:fill="F0F4F3"/>
          </w:tcPr>
          <w:p w:rsidR="00C94299" w:rsidRPr="005D6398" w:rsidRDefault="00C94299" w:rsidP="00C94299"/>
        </w:tc>
        <w:tc>
          <w:tcPr>
            <w:tcW w:w="2977" w:type="dxa"/>
            <w:shd w:val="clear" w:color="auto" w:fill="F0F4F3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94299" w:rsidRPr="005D6398" w:rsidRDefault="00C94299" w:rsidP="00C94299"/>
        </w:tc>
        <w:tc>
          <w:tcPr>
            <w:tcW w:w="3118" w:type="dxa"/>
            <w:shd w:val="clear" w:color="auto" w:fill="FFFFFF"/>
          </w:tcPr>
          <w:p w:rsidR="00C94299" w:rsidRPr="005D6398" w:rsidRDefault="00C94299" w:rsidP="00C94299"/>
        </w:tc>
        <w:tc>
          <w:tcPr>
            <w:tcW w:w="2977" w:type="dxa"/>
            <w:shd w:val="clear" w:color="auto" w:fill="FFFFFF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94299" w:rsidRPr="005D6398" w:rsidRDefault="00C94299" w:rsidP="00C94299"/>
        </w:tc>
        <w:tc>
          <w:tcPr>
            <w:tcW w:w="3118" w:type="dxa"/>
            <w:shd w:val="clear" w:color="auto" w:fill="F0F4F3"/>
          </w:tcPr>
          <w:p w:rsidR="00C94299" w:rsidRPr="005D6398" w:rsidRDefault="00C94299" w:rsidP="00C94299"/>
        </w:tc>
        <w:tc>
          <w:tcPr>
            <w:tcW w:w="2977" w:type="dxa"/>
            <w:shd w:val="clear" w:color="auto" w:fill="F0F4F3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94299" w:rsidRPr="005D6398" w:rsidRDefault="00C94299" w:rsidP="00C94299"/>
        </w:tc>
        <w:tc>
          <w:tcPr>
            <w:tcW w:w="3118" w:type="dxa"/>
            <w:shd w:val="clear" w:color="auto" w:fill="FFFFFF"/>
          </w:tcPr>
          <w:p w:rsidR="00C94299" w:rsidRPr="005D6398" w:rsidRDefault="00C94299" w:rsidP="00C94299"/>
        </w:tc>
        <w:tc>
          <w:tcPr>
            <w:tcW w:w="2977" w:type="dxa"/>
            <w:shd w:val="clear" w:color="auto" w:fill="FFFFFF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94299" w:rsidRPr="005D6398" w:rsidRDefault="00C94299" w:rsidP="00C94299"/>
        </w:tc>
        <w:tc>
          <w:tcPr>
            <w:tcW w:w="3118" w:type="dxa"/>
            <w:shd w:val="clear" w:color="auto" w:fill="F0F4F3"/>
          </w:tcPr>
          <w:p w:rsidR="00C94299" w:rsidRPr="005D6398" w:rsidRDefault="00C94299" w:rsidP="00C94299"/>
        </w:tc>
        <w:tc>
          <w:tcPr>
            <w:tcW w:w="2977" w:type="dxa"/>
            <w:shd w:val="clear" w:color="auto" w:fill="F0F4F3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Pr="003E566B" w:rsidRDefault="00C94299" w:rsidP="00C9429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94299" w:rsidRPr="005D6398" w:rsidRDefault="00C94299" w:rsidP="00C94299"/>
        </w:tc>
        <w:tc>
          <w:tcPr>
            <w:tcW w:w="3118" w:type="dxa"/>
            <w:shd w:val="clear" w:color="auto" w:fill="FFFFFF"/>
          </w:tcPr>
          <w:p w:rsidR="00C94299" w:rsidRPr="005D6398" w:rsidRDefault="00C94299" w:rsidP="00C94299"/>
        </w:tc>
        <w:tc>
          <w:tcPr>
            <w:tcW w:w="2977" w:type="dxa"/>
            <w:shd w:val="clear" w:color="auto" w:fill="FFFFFF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Default="00C94299" w:rsidP="00C9429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94299" w:rsidRPr="005D6398" w:rsidRDefault="00C94299" w:rsidP="00C94299"/>
        </w:tc>
        <w:tc>
          <w:tcPr>
            <w:tcW w:w="3118" w:type="dxa"/>
            <w:shd w:val="clear" w:color="auto" w:fill="F0F4F3"/>
          </w:tcPr>
          <w:p w:rsidR="00C94299" w:rsidRPr="005D6398" w:rsidRDefault="00C94299" w:rsidP="00C94299"/>
        </w:tc>
        <w:tc>
          <w:tcPr>
            <w:tcW w:w="2977" w:type="dxa"/>
            <w:shd w:val="clear" w:color="auto" w:fill="F0F4F3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Default="00C94299" w:rsidP="00C9429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94299" w:rsidRPr="005D6398" w:rsidRDefault="00C94299" w:rsidP="00C94299"/>
        </w:tc>
        <w:tc>
          <w:tcPr>
            <w:tcW w:w="3118" w:type="dxa"/>
            <w:shd w:val="clear" w:color="auto" w:fill="FFFFFF"/>
          </w:tcPr>
          <w:p w:rsidR="00C94299" w:rsidRPr="005D6398" w:rsidRDefault="00C94299" w:rsidP="00C94299"/>
        </w:tc>
        <w:tc>
          <w:tcPr>
            <w:tcW w:w="2977" w:type="dxa"/>
            <w:shd w:val="clear" w:color="auto" w:fill="FFFFFF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Default="00C94299" w:rsidP="00C9429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94299" w:rsidRPr="005D6398" w:rsidRDefault="00C94299" w:rsidP="00C94299"/>
        </w:tc>
        <w:tc>
          <w:tcPr>
            <w:tcW w:w="3118" w:type="dxa"/>
            <w:shd w:val="clear" w:color="auto" w:fill="F0F4F3"/>
          </w:tcPr>
          <w:p w:rsidR="00C94299" w:rsidRPr="005D6398" w:rsidRDefault="00C94299" w:rsidP="00C94299"/>
        </w:tc>
        <w:tc>
          <w:tcPr>
            <w:tcW w:w="2977" w:type="dxa"/>
            <w:shd w:val="clear" w:color="auto" w:fill="F0F4F3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Default="00C94299" w:rsidP="00C9429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94299" w:rsidRPr="005D6398" w:rsidRDefault="00C94299" w:rsidP="00C94299"/>
        </w:tc>
        <w:tc>
          <w:tcPr>
            <w:tcW w:w="3118" w:type="dxa"/>
            <w:shd w:val="clear" w:color="auto" w:fill="FFFFFF"/>
          </w:tcPr>
          <w:p w:rsidR="00C94299" w:rsidRPr="005D6398" w:rsidRDefault="00C94299" w:rsidP="00C94299"/>
        </w:tc>
        <w:tc>
          <w:tcPr>
            <w:tcW w:w="2977" w:type="dxa"/>
            <w:shd w:val="clear" w:color="auto" w:fill="FFFFFF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  <w:tr w:rsidR="00C94299" w:rsidTr="00390AF0">
        <w:tc>
          <w:tcPr>
            <w:tcW w:w="988" w:type="dxa"/>
          </w:tcPr>
          <w:p w:rsidR="00C94299" w:rsidRDefault="00C94299" w:rsidP="00C9429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94299" w:rsidRPr="005D6398" w:rsidRDefault="00C94299" w:rsidP="00C94299"/>
        </w:tc>
        <w:tc>
          <w:tcPr>
            <w:tcW w:w="3118" w:type="dxa"/>
            <w:shd w:val="clear" w:color="auto" w:fill="F0F4F3"/>
          </w:tcPr>
          <w:p w:rsidR="00C94299" w:rsidRPr="005D6398" w:rsidRDefault="00C94299" w:rsidP="00C94299"/>
        </w:tc>
        <w:tc>
          <w:tcPr>
            <w:tcW w:w="2977" w:type="dxa"/>
            <w:shd w:val="clear" w:color="auto" w:fill="F0F4F3"/>
          </w:tcPr>
          <w:p w:rsidR="00C94299" w:rsidRPr="005D6398" w:rsidRDefault="00C94299" w:rsidP="00C94299"/>
        </w:tc>
        <w:tc>
          <w:tcPr>
            <w:tcW w:w="1410" w:type="dxa"/>
          </w:tcPr>
          <w:p w:rsidR="00C94299" w:rsidRDefault="00C94299" w:rsidP="00C94299">
            <w:pPr>
              <w:spacing w:line="276" w:lineRule="auto"/>
            </w:pPr>
          </w:p>
        </w:tc>
      </w:tr>
    </w:tbl>
    <w:p w:rsidR="00390AF0" w:rsidRDefault="00390AF0" w:rsidP="00BD5942">
      <w:pPr>
        <w:spacing w:after="0" w:line="276" w:lineRule="auto"/>
        <w:sectPr w:rsidR="00390AF0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769A5" w:rsidTr="00DB7844">
        <w:tc>
          <w:tcPr>
            <w:tcW w:w="10194" w:type="dxa"/>
          </w:tcPr>
          <w:p w:rsidR="008769A5" w:rsidRPr="00021A92" w:rsidRDefault="008769A5" w:rsidP="00DB784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769A5" w:rsidRDefault="008769A5" w:rsidP="008769A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769A5" w:rsidTr="00DB7844">
        <w:tc>
          <w:tcPr>
            <w:tcW w:w="10194" w:type="dxa"/>
          </w:tcPr>
          <w:p w:rsidR="008769A5" w:rsidRPr="0089564E" w:rsidRDefault="001A7F06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8769A5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8769A5" w:rsidRPr="0089564E" w:rsidRDefault="008769A5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C94299">
              <w:rPr>
                <w:b/>
                <w:sz w:val="36"/>
                <w:szCs w:val="36"/>
              </w:rPr>
              <w:t>FİNAL SINAVI</w:t>
            </w:r>
          </w:p>
          <w:p w:rsidR="008769A5" w:rsidRDefault="00C94299" w:rsidP="00DB784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2D4E06">
              <w:rPr>
                <w:b/>
                <w:sz w:val="36"/>
                <w:szCs w:val="36"/>
              </w:rPr>
              <w:t xml:space="preserve"> 2017</w:t>
            </w:r>
            <w:r w:rsidR="008769A5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8769A5" w:rsidRDefault="008769A5" w:rsidP="008769A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8769A5" w:rsidTr="00DB7844">
        <w:trPr>
          <w:jc w:val="center"/>
        </w:trPr>
        <w:tc>
          <w:tcPr>
            <w:tcW w:w="846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769A5" w:rsidTr="00DB7844">
        <w:trPr>
          <w:trHeight w:val="599"/>
          <w:jc w:val="center"/>
        </w:trPr>
        <w:tc>
          <w:tcPr>
            <w:tcW w:w="846" w:type="dxa"/>
            <w:vAlign w:val="center"/>
          </w:tcPr>
          <w:p w:rsidR="008769A5" w:rsidRPr="00323292" w:rsidRDefault="00A37D51" w:rsidP="00DB784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8769A5" w:rsidRPr="00323292" w:rsidRDefault="004D2090" w:rsidP="00DB784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Z-05</w:t>
            </w:r>
          </w:p>
        </w:tc>
        <w:tc>
          <w:tcPr>
            <w:tcW w:w="2835" w:type="dxa"/>
            <w:vAlign w:val="center"/>
          </w:tcPr>
          <w:p w:rsidR="008769A5" w:rsidRPr="003E566B" w:rsidRDefault="008769A5" w:rsidP="008769A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769A5" w:rsidRDefault="008769A5" w:rsidP="00DB784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769A5" w:rsidRDefault="00BE4915" w:rsidP="00DB7844">
            <w:pPr>
              <w:spacing w:line="276" w:lineRule="auto"/>
              <w:jc w:val="center"/>
            </w:pPr>
            <w:r>
              <w:t>30</w:t>
            </w:r>
          </w:p>
        </w:tc>
        <w:tc>
          <w:tcPr>
            <w:tcW w:w="1699" w:type="dxa"/>
            <w:vAlign w:val="center"/>
          </w:tcPr>
          <w:p w:rsidR="008769A5" w:rsidRDefault="008769A5" w:rsidP="00DB7844">
            <w:pPr>
              <w:spacing w:line="276" w:lineRule="auto"/>
              <w:jc w:val="center"/>
            </w:pPr>
          </w:p>
        </w:tc>
      </w:tr>
    </w:tbl>
    <w:p w:rsidR="008769A5" w:rsidRDefault="008769A5" w:rsidP="008769A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769A5" w:rsidTr="00DB7844">
        <w:tc>
          <w:tcPr>
            <w:tcW w:w="988" w:type="dxa"/>
          </w:tcPr>
          <w:p w:rsidR="008769A5" w:rsidRDefault="008769A5" w:rsidP="00DB784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769A5" w:rsidRDefault="008769A5" w:rsidP="00DB7844">
            <w:pPr>
              <w:spacing w:line="276" w:lineRule="auto"/>
              <w:jc w:val="center"/>
            </w:pPr>
            <w:r>
              <w:t>İmza</w:t>
            </w: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68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ĞÇE ÇETİN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0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RT KARAGÜL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1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ZGİ ÖZÜSADE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2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TE TOPRAK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3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RVE NUR KÖKCÜ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4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TMA DAĞLI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5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SAN KALÖŞ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6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EZİLE AYTEKİ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8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EYNEP BAYI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1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İMGE YILDIZ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2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LTEM GÜLSEREN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3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YŞENUR ÇUKUR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4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İNEL BAHADI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5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HMET CAN BECERE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6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ŞEBNEM ÖZTAŞ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7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VGİ YAVUZ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8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ADET KESE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9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ÜLAY CEYDA ÖZCA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0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RKAN KAPTAN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1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HER MÜDA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2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İREM CENGİZ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6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SRA GİRGİ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7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İRAY ALPE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9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HMUT ÖZTÜRK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0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İ EMRE ALBAYRAK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2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AMZE AS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3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RVE ONU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4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SAN CAN ULUCA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5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YBERK AKYOL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6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MRE USLU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</w:tbl>
    <w:p w:rsidR="00873FA3" w:rsidRDefault="00873FA3" w:rsidP="001028F6">
      <w:pPr>
        <w:spacing w:after="0" w:line="276" w:lineRule="auto"/>
        <w:sectPr w:rsidR="00873FA3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73FA3" w:rsidTr="00DB7844">
        <w:tc>
          <w:tcPr>
            <w:tcW w:w="10194" w:type="dxa"/>
          </w:tcPr>
          <w:p w:rsidR="00873FA3" w:rsidRPr="00021A92" w:rsidRDefault="00873FA3" w:rsidP="00DB784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73FA3" w:rsidRDefault="00873FA3" w:rsidP="00873FA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73FA3" w:rsidTr="00DB7844">
        <w:tc>
          <w:tcPr>
            <w:tcW w:w="10194" w:type="dxa"/>
          </w:tcPr>
          <w:p w:rsidR="00873FA3" w:rsidRPr="0089564E" w:rsidRDefault="001A7F06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873FA3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873FA3" w:rsidRPr="0089564E" w:rsidRDefault="00873FA3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C94299">
              <w:rPr>
                <w:b/>
                <w:sz w:val="36"/>
                <w:szCs w:val="36"/>
              </w:rPr>
              <w:t>FİNAL SINAVI</w:t>
            </w:r>
          </w:p>
          <w:p w:rsidR="00873FA3" w:rsidRDefault="00C94299" w:rsidP="00DB784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2D4E06">
              <w:rPr>
                <w:b/>
                <w:sz w:val="36"/>
                <w:szCs w:val="36"/>
              </w:rPr>
              <w:t xml:space="preserve"> 2017</w:t>
            </w:r>
            <w:r w:rsidR="00873FA3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873FA3" w:rsidRDefault="00873FA3" w:rsidP="00873FA3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873FA3" w:rsidTr="00DB7844">
        <w:trPr>
          <w:jc w:val="center"/>
        </w:trPr>
        <w:tc>
          <w:tcPr>
            <w:tcW w:w="846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73FA3" w:rsidTr="00DB7844">
        <w:trPr>
          <w:trHeight w:val="599"/>
          <w:jc w:val="center"/>
        </w:trPr>
        <w:tc>
          <w:tcPr>
            <w:tcW w:w="846" w:type="dxa"/>
            <w:vAlign w:val="center"/>
          </w:tcPr>
          <w:p w:rsidR="00873FA3" w:rsidRPr="00323292" w:rsidRDefault="00A37D51" w:rsidP="00DB784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873FA3" w:rsidRPr="00323292" w:rsidRDefault="00493BE7" w:rsidP="00DB784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Z-02</w:t>
            </w:r>
          </w:p>
        </w:tc>
        <w:tc>
          <w:tcPr>
            <w:tcW w:w="2835" w:type="dxa"/>
            <w:vAlign w:val="center"/>
          </w:tcPr>
          <w:p w:rsidR="00873FA3" w:rsidRPr="003E566B" w:rsidRDefault="00873FA3" w:rsidP="00DB784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73FA3" w:rsidRDefault="00873FA3" w:rsidP="00DB784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73FA3" w:rsidRDefault="00100FFA" w:rsidP="00DB7844">
            <w:pPr>
              <w:spacing w:line="276" w:lineRule="auto"/>
              <w:jc w:val="center"/>
            </w:pPr>
            <w:r>
              <w:t>52</w:t>
            </w:r>
          </w:p>
        </w:tc>
        <w:tc>
          <w:tcPr>
            <w:tcW w:w="1699" w:type="dxa"/>
            <w:vAlign w:val="center"/>
          </w:tcPr>
          <w:p w:rsidR="00873FA3" w:rsidRDefault="00873FA3" w:rsidP="00DB7844">
            <w:pPr>
              <w:spacing w:line="276" w:lineRule="auto"/>
              <w:jc w:val="center"/>
            </w:pPr>
          </w:p>
        </w:tc>
      </w:tr>
    </w:tbl>
    <w:p w:rsidR="00873FA3" w:rsidRDefault="00873FA3" w:rsidP="00873FA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73FA3" w:rsidTr="00DB7844">
        <w:tc>
          <w:tcPr>
            <w:tcW w:w="988" w:type="dxa"/>
          </w:tcPr>
          <w:p w:rsidR="00873FA3" w:rsidRDefault="00873FA3" w:rsidP="00DB784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73FA3" w:rsidRDefault="00873FA3" w:rsidP="00DB7844">
            <w:pPr>
              <w:spacing w:line="276" w:lineRule="auto"/>
              <w:jc w:val="center"/>
            </w:pPr>
            <w:r>
              <w:t>İmza</w:t>
            </w: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44130012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ZEYNEP BOZDEMİR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44130018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HASRET KUZUCU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44130066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ERDİ TÜRE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54130031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NESİM KÜFREVİ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54130035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MELİH UZAL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03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KAAN GÖZAYDI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04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ELİF YÖRÜ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05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ABDULLAH AKDENİZ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06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BETÜL ÖZTÜR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09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ZELFİ ESRA KORKMAZ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10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PINAR ASLA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1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CANBERK ALTINKOZ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1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BESTE EROĞLU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14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BEYZANUR GÜ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17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İLKNUR AKTAŞ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18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MELİSA EZGİ İNKÜ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19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SEVCAN MİNAZ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20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YASİN ERTA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2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SAİM BERK AYDI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24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YUNUS EMRE KAYA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28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DOĞUKAN KAPLA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29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ESRA BOY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30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KÜBRA BALI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3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EMRE ÇOBA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3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AYLİN MİRA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34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EDİS MERTTÜRK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35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FURKAN İYİGÜ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36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KAAN ERDE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37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GİZEM AYIKLAR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39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GAMZE EVİŞ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40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TUĞÇE CANOĞLU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43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ELBER BOZKURT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44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MERT ALİMAN BULUT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46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SİMGE ÖZBEK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47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ÇAĞLA BAYRAKTAR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48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FETHİYE SİNEM TÜRKEROĞLU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1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HANDENUR BAYDAR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5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SERGEN GEZER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SELİN KIYA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54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GÖKSEL GEZER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5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ŞAFAK ARTU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56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İBRAHİM KARADUMA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7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NİDANUR GÜLTEKİ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58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RAMAZAN TÜRKER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9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SALİHA SÜMEYYE POLAT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60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ZEYNEP YILMAZ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61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YAĞMUR ÇELİ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6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MÜMTAZ ÇELİK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801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GİZEM ÇALIŞKA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80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MERT ÇAVDAR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80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MERT YÖNTEM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805</w:t>
            </w:r>
          </w:p>
        </w:tc>
        <w:tc>
          <w:tcPr>
            <w:tcW w:w="3118" w:type="dxa"/>
            <w:shd w:val="clear" w:color="auto" w:fill="F0F4F3"/>
          </w:tcPr>
          <w:p w:rsidR="004D2090" w:rsidRDefault="004D2090" w:rsidP="004D2090">
            <w:r w:rsidRPr="002B039D">
              <w:t>KEBİRE DUTAL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B41106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873FA3" w:rsidRDefault="00873FA3" w:rsidP="00873FA3"/>
        </w:tc>
        <w:tc>
          <w:tcPr>
            <w:tcW w:w="3118" w:type="dxa"/>
            <w:shd w:val="clear" w:color="auto" w:fill="FFFFFF"/>
          </w:tcPr>
          <w:p w:rsidR="00873FA3" w:rsidRPr="00873FA3" w:rsidRDefault="00873FA3" w:rsidP="00873FA3"/>
        </w:tc>
        <w:tc>
          <w:tcPr>
            <w:tcW w:w="2977" w:type="dxa"/>
            <w:shd w:val="clear" w:color="auto" w:fill="FFFFFF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B41106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873FA3" w:rsidRDefault="00873FA3" w:rsidP="00873FA3"/>
        </w:tc>
        <w:tc>
          <w:tcPr>
            <w:tcW w:w="3118" w:type="dxa"/>
            <w:shd w:val="clear" w:color="auto" w:fill="F0F4F3"/>
          </w:tcPr>
          <w:p w:rsidR="00873FA3" w:rsidRPr="00873FA3" w:rsidRDefault="00873FA3" w:rsidP="00873FA3"/>
        </w:tc>
        <w:tc>
          <w:tcPr>
            <w:tcW w:w="2977" w:type="dxa"/>
            <w:shd w:val="clear" w:color="auto" w:fill="F0F4F3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873FA3" w:rsidRDefault="00873FA3" w:rsidP="00873FA3"/>
        </w:tc>
        <w:tc>
          <w:tcPr>
            <w:tcW w:w="3118" w:type="dxa"/>
            <w:shd w:val="clear" w:color="auto" w:fill="FFFFFF"/>
          </w:tcPr>
          <w:p w:rsidR="00873FA3" w:rsidRPr="00873FA3" w:rsidRDefault="00873FA3" w:rsidP="00873FA3"/>
        </w:tc>
        <w:tc>
          <w:tcPr>
            <w:tcW w:w="2977" w:type="dxa"/>
            <w:shd w:val="clear" w:color="auto" w:fill="FFFFFF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873FA3" w:rsidRDefault="00873FA3" w:rsidP="00873FA3"/>
        </w:tc>
        <w:tc>
          <w:tcPr>
            <w:tcW w:w="3118" w:type="dxa"/>
            <w:shd w:val="clear" w:color="auto" w:fill="F0F4F3"/>
          </w:tcPr>
          <w:p w:rsidR="00873FA3" w:rsidRPr="00873FA3" w:rsidRDefault="00873FA3" w:rsidP="00873FA3"/>
        </w:tc>
        <w:tc>
          <w:tcPr>
            <w:tcW w:w="2977" w:type="dxa"/>
            <w:shd w:val="clear" w:color="auto" w:fill="F0F4F3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873FA3" w:rsidRDefault="00873FA3" w:rsidP="00873FA3"/>
        </w:tc>
        <w:tc>
          <w:tcPr>
            <w:tcW w:w="3118" w:type="dxa"/>
            <w:shd w:val="clear" w:color="auto" w:fill="FFFFFF"/>
          </w:tcPr>
          <w:p w:rsidR="00873FA3" w:rsidRPr="00873FA3" w:rsidRDefault="00873FA3" w:rsidP="00873FA3"/>
        </w:tc>
        <w:tc>
          <w:tcPr>
            <w:tcW w:w="2977" w:type="dxa"/>
            <w:shd w:val="clear" w:color="auto" w:fill="FFFFFF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873FA3" w:rsidRDefault="00873FA3" w:rsidP="00873FA3"/>
        </w:tc>
        <w:tc>
          <w:tcPr>
            <w:tcW w:w="3118" w:type="dxa"/>
            <w:shd w:val="clear" w:color="auto" w:fill="F0F4F3"/>
          </w:tcPr>
          <w:p w:rsidR="00873FA3" w:rsidRPr="00873FA3" w:rsidRDefault="00873FA3" w:rsidP="00873FA3"/>
        </w:tc>
        <w:tc>
          <w:tcPr>
            <w:tcW w:w="2977" w:type="dxa"/>
            <w:shd w:val="clear" w:color="auto" w:fill="F0F4F3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873FA3" w:rsidRDefault="00873FA3" w:rsidP="00873FA3"/>
        </w:tc>
        <w:tc>
          <w:tcPr>
            <w:tcW w:w="3118" w:type="dxa"/>
            <w:shd w:val="clear" w:color="auto" w:fill="FFFFFF"/>
          </w:tcPr>
          <w:p w:rsidR="00873FA3" w:rsidRPr="00873FA3" w:rsidRDefault="00873FA3" w:rsidP="00873FA3"/>
        </w:tc>
        <w:tc>
          <w:tcPr>
            <w:tcW w:w="2977" w:type="dxa"/>
            <w:shd w:val="clear" w:color="auto" w:fill="FFFFFF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873FA3" w:rsidRDefault="00873FA3" w:rsidP="00873FA3"/>
        </w:tc>
        <w:tc>
          <w:tcPr>
            <w:tcW w:w="3118" w:type="dxa"/>
            <w:shd w:val="clear" w:color="auto" w:fill="F0F4F3"/>
          </w:tcPr>
          <w:p w:rsidR="00873FA3" w:rsidRPr="00873FA3" w:rsidRDefault="00873FA3" w:rsidP="00873FA3"/>
        </w:tc>
        <w:tc>
          <w:tcPr>
            <w:tcW w:w="2977" w:type="dxa"/>
            <w:shd w:val="clear" w:color="auto" w:fill="F0F4F3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</w:tbl>
    <w:p w:rsidR="00DB7844" w:rsidRDefault="00DB7844" w:rsidP="001028F6">
      <w:pPr>
        <w:spacing w:after="0" w:line="276" w:lineRule="auto"/>
        <w:sectPr w:rsidR="00DB7844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B7844" w:rsidTr="00DB7844">
        <w:tc>
          <w:tcPr>
            <w:tcW w:w="10194" w:type="dxa"/>
          </w:tcPr>
          <w:p w:rsidR="00DB7844" w:rsidRPr="00021A92" w:rsidRDefault="00DB7844" w:rsidP="00DB784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DB7844" w:rsidRDefault="00DB7844" w:rsidP="00DB784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B7844" w:rsidTr="00DB7844">
        <w:tc>
          <w:tcPr>
            <w:tcW w:w="10194" w:type="dxa"/>
          </w:tcPr>
          <w:p w:rsidR="00DB7844" w:rsidRPr="0089564E" w:rsidRDefault="001A7F06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DB7844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DB7844" w:rsidRPr="0089564E" w:rsidRDefault="00DB7844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C94299">
              <w:rPr>
                <w:b/>
                <w:sz w:val="36"/>
                <w:szCs w:val="36"/>
              </w:rPr>
              <w:t>FİNAL SINAVI</w:t>
            </w:r>
          </w:p>
          <w:p w:rsidR="00DB7844" w:rsidRDefault="00C94299" w:rsidP="00DB784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2D4E06">
              <w:rPr>
                <w:b/>
                <w:sz w:val="36"/>
                <w:szCs w:val="36"/>
              </w:rPr>
              <w:t xml:space="preserve"> 2017</w:t>
            </w:r>
            <w:r w:rsidR="00DB7844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DB7844" w:rsidRDefault="00DB7844" w:rsidP="00DB784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DB7844" w:rsidTr="00DB7844">
        <w:trPr>
          <w:jc w:val="center"/>
        </w:trPr>
        <w:tc>
          <w:tcPr>
            <w:tcW w:w="846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DB7844" w:rsidTr="00DB7844">
        <w:trPr>
          <w:trHeight w:val="599"/>
          <w:jc w:val="center"/>
        </w:trPr>
        <w:tc>
          <w:tcPr>
            <w:tcW w:w="846" w:type="dxa"/>
            <w:vAlign w:val="center"/>
          </w:tcPr>
          <w:p w:rsidR="00DB7844" w:rsidRPr="00323292" w:rsidRDefault="00A37D51" w:rsidP="00DB784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DB7844" w:rsidRPr="00323292" w:rsidRDefault="00CB3F58" w:rsidP="00DB784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B-01</w:t>
            </w:r>
          </w:p>
        </w:tc>
        <w:tc>
          <w:tcPr>
            <w:tcW w:w="2835" w:type="dxa"/>
            <w:vAlign w:val="center"/>
          </w:tcPr>
          <w:p w:rsidR="00DB7844" w:rsidRPr="003E566B" w:rsidRDefault="00DB7844" w:rsidP="00DB784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DB7844" w:rsidRDefault="00DB7844" w:rsidP="00DB784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DB7844" w:rsidRDefault="00A63F09" w:rsidP="00DB7844">
            <w:pPr>
              <w:spacing w:line="276" w:lineRule="auto"/>
              <w:jc w:val="center"/>
            </w:pPr>
            <w:r>
              <w:t>43</w:t>
            </w:r>
          </w:p>
        </w:tc>
        <w:tc>
          <w:tcPr>
            <w:tcW w:w="1699" w:type="dxa"/>
            <w:vAlign w:val="center"/>
          </w:tcPr>
          <w:p w:rsidR="00DB7844" w:rsidRDefault="00DB7844" w:rsidP="00DB7844">
            <w:pPr>
              <w:spacing w:line="276" w:lineRule="auto"/>
              <w:jc w:val="center"/>
            </w:pPr>
          </w:p>
        </w:tc>
      </w:tr>
    </w:tbl>
    <w:p w:rsidR="00DB7844" w:rsidRDefault="00DB7844" w:rsidP="00DB784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DB7844" w:rsidTr="00DB7844">
        <w:tc>
          <w:tcPr>
            <w:tcW w:w="988" w:type="dxa"/>
          </w:tcPr>
          <w:p w:rsidR="00DB7844" w:rsidRDefault="00DB7844" w:rsidP="00DB784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DB7844" w:rsidRDefault="00DB7844" w:rsidP="00DB7844">
            <w:pPr>
              <w:spacing w:line="276" w:lineRule="auto"/>
              <w:jc w:val="center"/>
            </w:pPr>
            <w:r>
              <w:t>İmza</w:t>
            </w: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44125011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İLKAY ÜNAL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54125004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TANSEL OLÇUM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54125012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EROL AKSU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54125039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TUNA BACAK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5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54125041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KENAN SEVİL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6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01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BURAK ÇÖMEZ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7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02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HASAN ŞAFAK DEVLET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8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03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ÖZGÜCAN SEVTAP ÇAKIR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9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05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FURKAN ÖZDEN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0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06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EMRE DİRİK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07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BATUHAN BARUTÇULAR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09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MAHSUN AKYOL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0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BİLGEHAN TEPEL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4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12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MEHMET ANIL ER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5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3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EMRULLAH ALVUROĞLU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6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14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MUHAMMED FURKAN DEMİRCİ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7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5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ADNAN ATABEY YILDIRIM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8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16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TOLGA AYDOĞDU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9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7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İZBEL ÖZ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0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18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SEÇKİN AYYILDIZ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9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ONUR GÜL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1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TUNCAY AMANVERMEZ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22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GÖKAY AKTÜRK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4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3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İLKAY KAMBUR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5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24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KEREM KİLEC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6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5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KÜBRA GÜLER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7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26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BATUHAN SEMİZ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8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7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RÜMEYSA URAL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9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28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TUĞBA ÖZCAN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0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9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ÇİSEM YÜKSEL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0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AHMET DAYAK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1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MURAT KAAN YILDIZ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2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SEVGİ AYAZ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4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3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EMRAH DEVECİ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5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4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ESRA AKOĞUL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6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5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İREM BEYLİKÇİ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7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6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BERKE TIRPAN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8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7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GÜRCAN YÜCEL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9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8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AHMET FUAT EVRENL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0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9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ÖZLEM ŞİRİN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40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KÜBRA YEN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41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AHMET ATAÇ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42</w:t>
            </w:r>
          </w:p>
        </w:tc>
        <w:tc>
          <w:tcPr>
            <w:tcW w:w="3118" w:type="dxa"/>
            <w:shd w:val="clear" w:color="auto" w:fill="FFFFFF"/>
          </w:tcPr>
          <w:p w:rsidR="00CB3F58" w:rsidRDefault="00CB3F58" w:rsidP="00CB3F58">
            <w:r w:rsidRPr="007C5CCF">
              <w:t>YASEMİN BİRİNC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</w:tbl>
    <w:p w:rsidR="00A63F09" w:rsidRDefault="00A63F09" w:rsidP="001028F6">
      <w:pPr>
        <w:spacing w:after="0" w:line="276" w:lineRule="auto"/>
        <w:sectPr w:rsidR="00A63F09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63F09" w:rsidTr="00D47A54">
        <w:tc>
          <w:tcPr>
            <w:tcW w:w="10194" w:type="dxa"/>
          </w:tcPr>
          <w:p w:rsidR="00A63F09" w:rsidRPr="00021A92" w:rsidRDefault="00A63F09" w:rsidP="00D47A5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A63F09" w:rsidRDefault="00A63F09" w:rsidP="00A63F0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63F09" w:rsidTr="00D47A54">
        <w:tc>
          <w:tcPr>
            <w:tcW w:w="10194" w:type="dxa"/>
          </w:tcPr>
          <w:p w:rsidR="00A63F09" w:rsidRPr="0089564E" w:rsidRDefault="001A7F06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A63F09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A63F09" w:rsidRPr="0089564E" w:rsidRDefault="00A63F09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C94299">
              <w:rPr>
                <w:b/>
                <w:sz w:val="36"/>
                <w:szCs w:val="36"/>
              </w:rPr>
              <w:t>FİNAL SINAVI</w:t>
            </w:r>
          </w:p>
          <w:p w:rsidR="00A63F09" w:rsidRDefault="00C94299" w:rsidP="00D47A5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2D4E06">
              <w:rPr>
                <w:b/>
                <w:sz w:val="36"/>
                <w:szCs w:val="36"/>
              </w:rPr>
              <w:t xml:space="preserve"> 2017</w:t>
            </w:r>
            <w:r w:rsidR="00A63F09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A63F09" w:rsidRDefault="00A63F09" w:rsidP="00A63F09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A63F09" w:rsidTr="00D47A54">
        <w:trPr>
          <w:jc w:val="center"/>
        </w:trPr>
        <w:tc>
          <w:tcPr>
            <w:tcW w:w="846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A63F09" w:rsidTr="00D47A54">
        <w:trPr>
          <w:trHeight w:val="599"/>
          <w:jc w:val="center"/>
        </w:trPr>
        <w:tc>
          <w:tcPr>
            <w:tcW w:w="846" w:type="dxa"/>
            <w:vAlign w:val="center"/>
          </w:tcPr>
          <w:p w:rsidR="00A63F09" w:rsidRPr="00323292" w:rsidRDefault="00A37D51" w:rsidP="00D47A5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A63F09" w:rsidRPr="00323292" w:rsidRDefault="00CA7C56" w:rsidP="00D47A5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Z-03</w:t>
            </w:r>
          </w:p>
        </w:tc>
        <w:tc>
          <w:tcPr>
            <w:tcW w:w="2835" w:type="dxa"/>
            <w:vAlign w:val="center"/>
          </w:tcPr>
          <w:p w:rsidR="00A63F09" w:rsidRPr="003E566B" w:rsidRDefault="00A63F09" w:rsidP="00D47A5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A63F09" w:rsidRDefault="00A63F09" w:rsidP="00D47A5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A63F09" w:rsidRDefault="00CA7C56" w:rsidP="00D47A54">
            <w:pPr>
              <w:spacing w:line="276" w:lineRule="auto"/>
              <w:jc w:val="center"/>
            </w:pPr>
            <w:r>
              <w:t>49</w:t>
            </w:r>
          </w:p>
        </w:tc>
        <w:tc>
          <w:tcPr>
            <w:tcW w:w="1699" w:type="dxa"/>
            <w:vAlign w:val="center"/>
          </w:tcPr>
          <w:p w:rsidR="00A63F09" w:rsidRDefault="00A63F09" w:rsidP="00D47A54">
            <w:pPr>
              <w:spacing w:line="276" w:lineRule="auto"/>
              <w:jc w:val="center"/>
            </w:pPr>
          </w:p>
        </w:tc>
      </w:tr>
    </w:tbl>
    <w:p w:rsidR="00A63F09" w:rsidRDefault="00A63F09" w:rsidP="00A63F0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A63F09" w:rsidTr="00D47A54">
        <w:tc>
          <w:tcPr>
            <w:tcW w:w="988" w:type="dxa"/>
          </w:tcPr>
          <w:p w:rsidR="00A63F09" w:rsidRDefault="00A63F09" w:rsidP="00D47A5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A63F09" w:rsidRDefault="00A63F09" w:rsidP="00D47A54">
            <w:pPr>
              <w:spacing w:line="276" w:lineRule="auto"/>
              <w:jc w:val="center"/>
            </w:pPr>
            <w:r>
              <w:t>İmza</w:t>
            </w: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3412701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AYGÜN ALA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44127040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ANIL ÇAĞLAR BAŞARAN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54127019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FERDİ ÇELİ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54127025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KÜBRA BOS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54127046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KUBİLAY ORDO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54127802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FATOŞ ÇINA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01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MERT KIVRA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02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DUYGU BULUT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0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SEZEN UYSAL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0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05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FİKRİ ÇAĞRI DURAK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06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BEYZA KOCACI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08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HATİCE ÇİĞDEM NURAL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10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NİZAR OĞUZ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11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ELİF BUDAK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1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DİLAN TA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14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DERYA KOÇE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16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ELİF GENÇ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20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SELEN EVCİ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21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OKTAY AY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0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23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UMUTCAN ERDEM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25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KADRİYE İLKAY KARABUDA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26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İLKNUR ATEŞ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27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İBRAHİM UÇA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28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ESRA ŞEKERCİ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29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SİMGE BAKÇE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0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YELİZ PALABIYIK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1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AYŞEGÜL GÜÇ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2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MERT YILMAZ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İREM ÖZSARI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0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4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DİLER KAYA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5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BİLGE BOZKURT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6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NİDA GÖZ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7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ERAY URHA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8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SİNEM AYDIN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9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GÜLÇİN ARAL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40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İLKER PEYİŞE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41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YAĞIZ KEREM KESEBOL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42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ÇİSEM YORULMAZ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4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MİNE TAŞKI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0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45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HATİCE AKTAŞ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48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GÖKBERK ONUR ALBAYRA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49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HÜSEYİN TUTKA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50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EMRE KARASİPAHİ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51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SEMRA DEMİ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52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İLKAY NURAL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53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ARDA ÇETİN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54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TOLGAHAN KIRA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55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BÜŞRA AĞI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801</w:t>
            </w:r>
          </w:p>
        </w:tc>
        <w:tc>
          <w:tcPr>
            <w:tcW w:w="3118" w:type="dxa"/>
            <w:shd w:val="clear" w:color="auto" w:fill="FFFFFF"/>
          </w:tcPr>
          <w:p w:rsidR="00CA7C56" w:rsidRDefault="00CA7C56" w:rsidP="00CA7C56">
            <w:r w:rsidRPr="00DD2662">
              <w:t>SELİN KÖFTECİ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CA7C5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A63F09" w:rsidRDefault="00A63F09" w:rsidP="00A63F09"/>
        </w:tc>
        <w:tc>
          <w:tcPr>
            <w:tcW w:w="3118" w:type="dxa"/>
            <w:shd w:val="clear" w:color="auto" w:fill="F0F4F3"/>
          </w:tcPr>
          <w:p w:rsidR="00A63F09" w:rsidRPr="00A63F09" w:rsidRDefault="00A63F09" w:rsidP="00A63F09"/>
        </w:tc>
        <w:tc>
          <w:tcPr>
            <w:tcW w:w="2977" w:type="dxa"/>
            <w:shd w:val="clear" w:color="auto" w:fill="F0F4F3"/>
          </w:tcPr>
          <w:p w:rsidR="00A63F09" w:rsidRPr="00A63F09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CA7C5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A63F09" w:rsidRDefault="00A63F09" w:rsidP="00A63F09"/>
        </w:tc>
        <w:tc>
          <w:tcPr>
            <w:tcW w:w="3118" w:type="dxa"/>
            <w:shd w:val="clear" w:color="auto" w:fill="FFFFFF"/>
          </w:tcPr>
          <w:p w:rsidR="00A63F09" w:rsidRPr="00A63F09" w:rsidRDefault="00A63F09" w:rsidP="00A63F09"/>
        </w:tc>
        <w:tc>
          <w:tcPr>
            <w:tcW w:w="2977" w:type="dxa"/>
            <w:shd w:val="clear" w:color="auto" w:fill="FFFFFF"/>
          </w:tcPr>
          <w:p w:rsidR="00A63F09" w:rsidRPr="00A63F09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CA7C5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A63F09" w:rsidRDefault="00A63F09" w:rsidP="00A63F09"/>
        </w:tc>
        <w:tc>
          <w:tcPr>
            <w:tcW w:w="3118" w:type="dxa"/>
            <w:shd w:val="clear" w:color="auto" w:fill="F0F4F3"/>
          </w:tcPr>
          <w:p w:rsidR="00A63F09" w:rsidRPr="00A63F09" w:rsidRDefault="00A63F09" w:rsidP="00A63F09"/>
        </w:tc>
        <w:tc>
          <w:tcPr>
            <w:tcW w:w="2977" w:type="dxa"/>
            <w:shd w:val="clear" w:color="auto" w:fill="F0F4F3"/>
          </w:tcPr>
          <w:p w:rsidR="00A63F09" w:rsidRPr="00A63F09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CA7C5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A63F09" w:rsidRDefault="00A63F09" w:rsidP="00A63F09"/>
        </w:tc>
        <w:tc>
          <w:tcPr>
            <w:tcW w:w="3118" w:type="dxa"/>
            <w:shd w:val="clear" w:color="auto" w:fill="FFFFFF"/>
          </w:tcPr>
          <w:p w:rsidR="00A63F09" w:rsidRPr="00A63F09" w:rsidRDefault="00A63F09" w:rsidP="00A63F09"/>
        </w:tc>
        <w:tc>
          <w:tcPr>
            <w:tcW w:w="2977" w:type="dxa"/>
            <w:shd w:val="clear" w:color="auto" w:fill="FFFFFF"/>
          </w:tcPr>
          <w:p w:rsidR="00A63F09" w:rsidRPr="00A63F09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</w:tbl>
    <w:p w:rsidR="00567661" w:rsidRDefault="00567661" w:rsidP="001028F6">
      <w:pPr>
        <w:spacing w:after="0" w:line="276" w:lineRule="auto"/>
        <w:sectPr w:rsidR="00567661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67661" w:rsidTr="00D47A54">
        <w:tc>
          <w:tcPr>
            <w:tcW w:w="10194" w:type="dxa"/>
          </w:tcPr>
          <w:p w:rsidR="00567661" w:rsidRPr="00021A92" w:rsidRDefault="00567661" w:rsidP="00D47A5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67661" w:rsidRDefault="00567661" w:rsidP="0056766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67661" w:rsidTr="00D47A54">
        <w:tc>
          <w:tcPr>
            <w:tcW w:w="10194" w:type="dxa"/>
          </w:tcPr>
          <w:p w:rsidR="00567661" w:rsidRPr="0089564E" w:rsidRDefault="001A7F06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567661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567661" w:rsidRPr="0089564E" w:rsidRDefault="00567661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C94299">
              <w:rPr>
                <w:b/>
                <w:sz w:val="36"/>
                <w:szCs w:val="36"/>
              </w:rPr>
              <w:t>FİNAL SINAVI</w:t>
            </w:r>
          </w:p>
          <w:p w:rsidR="00567661" w:rsidRDefault="00C94299" w:rsidP="00D47A5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2D4E06">
              <w:rPr>
                <w:b/>
                <w:sz w:val="36"/>
                <w:szCs w:val="36"/>
              </w:rPr>
              <w:t xml:space="preserve"> 2017</w:t>
            </w:r>
            <w:r w:rsidR="00567661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567661" w:rsidRDefault="00567661" w:rsidP="00567661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567661" w:rsidTr="00D47A54">
        <w:trPr>
          <w:jc w:val="center"/>
        </w:trPr>
        <w:tc>
          <w:tcPr>
            <w:tcW w:w="846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67661" w:rsidTr="00D47A54">
        <w:trPr>
          <w:trHeight w:val="599"/>
          <w:jc w:val="center"/>
        </w:trPr>
        <w:tc>
          <w:tcPr>
            <w:tcW w:w="846" w:type="dxa"/>
            <w:vAlign w:val="center"/>
          </w:tcPr>
          <w:p w:rsidR="00567661" w:rsidRPr="00323292" w:rsidRDefault="00A37D51" w:rsidP="00D47A5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567661" w:rsidRPr="00323292" w:rsidRDefault="00CA7C56" w:rsidP="00D47A5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-04</w:t>
            </w:r>
          </w:p>
        </w:tc>
        <w:tc>
          <w:tcPr>
            <w:tcW w:w="2835" w:type="dxa"/>
            <w:vAlign w:val="center"/>
          </w:tcPr>
          <w:p w:rsidR="00567661" w:rsidRPr="003E566B" w:rsidRDefault="00567661" w:rsidP="00D47A5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67661" w:rsidRDefault="00567661" w:rsidP="00D47A5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67661" w:rsidRDefault="00CA7C56" w:rsidP="00D47A54">
            <w:pPr>
              <w:spacing w:line="276" w:lineRule="auto"/>
              <w:jc w:val="center"/>
            </w:pPr>
            <w:r>
              <w:t>88</w:t>
            </w:r>
          </w:p>
        </w:tc>
        <w:tc>
          <w:tcPr>
            <w:tcW w:w="1699" w:type="dxa"/>
            <w:vAlign w:val="center"/>
          </w:tcPr>
          <w:p w:rsidR="00567661" w:rsidRDefault="00567661" w:rsidP="00D47A54">
            <w:pPr>
              <w:spacing w:line="276" w:lineRule="auto"/>
              <w:jc w:val="center"/>
            </w:pPr>
          </w:p>
        </w:tc>
      </w:tr>
    </w:tbl>
    <w:p w:rsidR="00567661" w:rsidRDefault="00567661" w:rsidP="0056766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67661" w:rsidTr="00D47A54">
        <w:tc>
          <w:tcPr>
            <w:tcW w:w="988" w:type="dxa"/>
          </w:tcPr>
          <w:p w:rsidR="00567661" w:rsidRDefault="00567661" w:rsidP="00D47A5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67661" w:rsidRDefault="00567661" w:rsidP="00D47A54">
            <w:pPr>
              <w:spacing w:line="276" w:lineRule="auto"/>
              <w:jc w:val="center"/>
            </w:pPr>
            <w:r>
              <w:t>İmza</w:t>
            </w: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08412304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ÖKHAN AVAR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3412880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İREM AKÇİÇEK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4412805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HANDE KAPLA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4412808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ELİS ÖZDEMİR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5412802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CE ÜLKÜ AHLATÇALI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54128037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UHAMMED ATAKAN NİŞANCI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54128068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NGİNCAN COŞKU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54128087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ŞEYMA LİSE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5412880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URAK KÜÇÜK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01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BAHRİYE AYVACIOĞULLARI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02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CELALETTİN ARIKA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03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ELİF İSMAİLOĞLU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04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İREM BAĞCI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0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RUMEYSA AYDI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0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TUĞBA ÖZEL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0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GAY DURA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0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YAĞMUR ATEŞ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1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NAGİHAN ÇALIŞ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12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MERYEM DEMİRCİ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13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ĞBA PİŞKİ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14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HÜLYA ERİM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15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ĞÇE ORUÇ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16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ÇETİNCAN GÜNDER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17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NESLİŞAH YÜZBAŞIOĞLU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18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LA YAĞCİ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2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BUSE ÖZTÜRK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2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SENA AYDI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2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ELİF ALTINEL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2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SUAY ŞAHİ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2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FURKAN KÖSE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2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ÜL DURGUT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2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ZELİHA ÖRSKIRA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2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ALİ AKKUZU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3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CAHİDE NUR ŞAHİ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3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ZGİ ÖZE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3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GİZEM KILINÇ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34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ÖZCAN GÖRMEZ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3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KÜRŞAD ALPARSLAN KANDEMİR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3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SARE NUR KARA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39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SAMET DOĞA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4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HARUN BAYRAK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43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UHAMMED SAİD YILMAZ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44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KADİR SEVİNÇ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45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CUMHUR BİR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4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MERVE ÇELİK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4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KADİR KAÇMAZ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4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ÖKAY GÜNDÜZ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FATİH ARSLA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NAZLI BOZ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ÖZLEM KARAMA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İREM KUŞOĞLU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4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EMRE KARANFİL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İZEL AYLEN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ĞÇE KÖSE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İZEM KIVILCIM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SERKAN ESE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OĞUZ KAAN EREL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SİMGE BEKDAŞ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İZEM KORKMAZ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BUSE SEZER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RDİNÇ TEKECİ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4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AYŞE MÜMÜNOĞLU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ÜŞRA KARA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FATMANUR ORHA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AMZE NOGAYLAR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BÜŞRA SEVİM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KÜBRA AKSİPAHİ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USTAFA TEKİ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ATUHAN KESEBİR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SERKAN DENLİ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OKAN KORKMAZ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4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GÜLŞAH KARAMA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AYCAN GÜVEN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YUSUF YÜK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ASLI SAYGI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GİZEM DÖNMEZ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lastRenderedPageBreak/>
              <w:t>7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ÖZNUR TOKA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GİZEM KUŞCU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8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FATİH YANAL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ÖZGE GÜL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8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USE SARICA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4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DİLARA YAREN GÜLKİRPİK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86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ERNA KATIRANCI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7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ĞÇE NUR YARKI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88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ALPASLAN SELE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9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URAT FİDANCIOĞLU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80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ÖZLEM ÇETİNER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802</w:t>
            </w:r>
          </w:p>
        </w:tc>
        <w:tc>
          <w:tcPr>
            <w:tcW w:w="3118" w:type="dxa"/>
            <w:shd w:val="clear" w:color="auto" w:fill="F0F4F3"/>
          </w:tcPr>
          <w:p w:rsidR="00CA7C56" w:rsidRDefault="00CA7C56" w:rsidP="00CA7C56">
            <w:r w:rsidRPr="00DE4635">
              <w:t>YUSUF ÇELENK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Default="00CA7C56" w:rsidP="00CA7C5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A7C56" w:rsidRPr="005D6398" w:rsidRDefault="00CA7C56" w:rsidP="00CA7C56"/>
        </w:tc>
        <w:tc>
          <w:tcPr>
            <w:tcW w:w="3118" w:type="dxa"/>
            <w:shd w:val="clear" w:color="auto" w:fill="FFFFFF"/>
          </w:tcPr>
          <w:p w:rsidR="00CA7C56" w:rsidRPr="005D6398" w:rsidRDefault="00CA7C56" w:rsidP="00CA7C56"/>
        </w:tc>
        <w:tc>
          <w:tcPr>
            <w:tcW w:w="2977" w:type="dxa"/>
            <w:shd w:val="clear" w:color="auto" w:fill="FFFFFF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Default="00CA7C56" w:rsidP="00CA7C5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A7C56" w:rsidRPr="005D6398" w:rsidRDefault="00CA7C56" w:rsidP="00CA7C56"/>
        </w:tc>
        <w:tc>
          <w:tcPr>
            <w:tcW w:w="3118" w:type="dxa"/>
            <w:shd w:val="clear" w:color="auto" w:fill="F0F4F3"/>
          </w:tcPr>
          <w:p w:rsidR="00CA7C56" w:rsidRPr="005D6398" w:rsidRDefault="00CA7C56" w:rsidP="00CA7C56"/>
        </w:tc>
        <w:tc>
          <w:tcPr>
            <w:tcW w:w="2977" w:type="dxa"/>
            <w:shd w:val="clear" w:color="auto" w:fill="F0F4F3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</w:tbl>
    <w:p w:rsidR="00567661" w:rsidRDefault="00567661" w:rsidP="001028F6">
      <w:pPr>
        <w:spacing w:after="0" w:line="276" w:lineRule="auto"/>
        <w:sectPr w:rsidR="00567661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47A54" w:rsidTr="00D47A54">
        <w:tc>
          <w:tcPr>
            <w:tcW w:w="10194" w:type="dxa"/>
          </w:tcPr>
          <w:p w:rsidR="00D47A54" w:rsidRPr="00021A92" w:rsidRDefault="00D47A54" w:rsidP="00D47A5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D47A54" w:rsidRDefault="00D47A54" w:rsidP="00D47A5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47A54" w:rsidTr="00D47A54">
        <w:tc>
          <w:tcPr>
            <w:tcW w:w="10194" w:type="dxa"/>
          </w:tcPr>
          <w:p w:rsidR="00D47A54" w:rsidRPr="0089564E" w:rsidRDefault="001A7F06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D47A54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D47A54" w:rsidRPr="0089564E" w:rsidRDefault="00D47A54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C94299">
              <w:rPr>
                <w:b/>
                <w:sz w:val="36"/>
                <w:szCs w:val="36"/>
              </w:rPr>
              <w:t>FİNAL SINAVI</w:t>
            </w:r>
          </w:p>
          <w:p w:rsidR="00D47A54" w:rsidRDefault="00C94299" w:rsidP="00D47A5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2D4E06">
              <w:rPr>
                <w:b/>
                <w:sz w:val="36"/>
                <w:szCs w:val="36"/>
              </w:rPr>
              <w:t xml:space="preserve"> 2017</w:t>
            </w:r>
            <w:r w:rsidR="00D47A54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D47A54" w:rsidRDefault="00D47A54" w:rsidP="00D47A5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D47A54" w:rsidTr="00D47A54">
        <w:trPr>
          <w:jc w:val="center"/>
        </w:trPr>
        <w:tc>
          <w:tcPr>
            <w:tcW w:w="846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D47A54" w:rsidTr="00D47A54">
        <w:trPr>
          <w:trHeight w:val="599"/>
          <w:jc w:val="center"/>
        </w:trPr>
        <w:tc>
          <w:tcPr>
            <w:tcW w:w="846" w:type="dxa"/>
            <w:vAlign w:val="center"/>
          </w:tcPr>
          <w:p w:rsidR="00D47A54" w:rsidRPr="00323292" w:rsidRDefault="00A37D51" w:rsidP="00D47A5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D47A54" w:rsidRPr="00323292" w:rsidRDefault="00C86A47" w:rsidP="00D47A54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Z-06</w:t>
            </w:r>
          </w:p>
        </w:tc>
        <w:tc>
          <w:tcPr>
            <w:tcW w:w="2835" w:type="dxa"/>
            <w:vAlign w:val="center"/>
          </w:tcPr>
          <w:p w:rsidR="00D47A54" w:rsidRPr="003E566B" w:rsidRDefault="00D47A54" w:rsidP="00D47A5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D47A54" w:rsidRDefault="00D47A54" w:rsidP="00D47A5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D47A54" w:rsidRDefault="00C86A47" w:rsidP="00D47A54">
            <w:pPr>
              <w:spacing w:line="276" w:lineRule="auto"/>
              <w:jc w:val="center"/>
            </w:pPr>
            <w:r>
              <w:t>76</w:t>
            </w:r>
          </w:p>
        </w:tc>
        <w:tc>
          <w:tcPr>
            <w:tcW w:w="1699" w:type="dxa"/>
            <w:vAlign w:val="center"/>
          </w:tcPr>
          <w:p w:rsidR="00D47A54" w:rsidRDefault="00D47A54" w:rsidP="00D47A54">
            <w:pPr>
              <w:spacing w:line="276" w:lineRule="auto"/>
              <w:jc w:val="center"/>
            </w:pPr>
          </w:p>
        </w:tc>
      </w:tr>
    </w:tbl>
    <w:p w:rsidR="00D47A54" w:rsidRDefault="00D47A54" w:rsidP="00D47A5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D47A54" w:rsidTr="00D47A54">
        <w:tc>
          <w:tcPr>
            <w:tcW w:w="988" w:type="dxa"/>
          </w:tcPr>
          <w:p w:rsidR="00D47A54" w:rsidRDefault="00D47A54" w:rsidP="00D47A5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D47A54" w:rsidRDefault="00D47A54" w:rsidP="00D47A54">
            <w:pPr>
              <w:spacing w:line="276" w:lineRule="auto"/>
              <w:jc w:val="center"/>
            </w:pPr>
            <w:r>
              <w:t>İmza</w:t>
            </w: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14126014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RAMAZAN KARAH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1412660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SURAY KURBANOVA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24126016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DİLAN DEMİR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34126023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ELİNAY ATAY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4412603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OZAN CAN ÇULHAOĞLU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44126050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ANIL KAŞE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44126060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MERT CAN SARAÇ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54126012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EZGİ ÇAM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5412604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URCU ASL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5412605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GİZEM EROL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5412606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MELTEM ÜSTÜ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5412608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FURKAN GÜ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5412610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GÖKÇE GÖRGÜ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5412680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ATUHAN KAYI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0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OKAN ŞE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0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HÜSEYİN HİMMET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0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FURKAN BİÇER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0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ALEYNA ŞEREMET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0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ERKAY ÇELT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0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GÖKÇE TANRIVE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0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AHMET EMRE ERC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ELİF CIRCI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1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MERVE YÜKSEL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3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NİHAL ONU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14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İRKAY ULU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5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NİLSU AKI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16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DENİZ ÜSKÜNER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7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DİLARA ARAŞ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18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HÜSEYİN DALKILIÇ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9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MUSTAFA KEMAL EKİZ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0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MELİSSA GÖKALP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22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TÜLAY KANDAZ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3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ZEHRA AKYOL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2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ALTAN KAAN KASK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YILDIZ MERAL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2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İBRAHİM DURSU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HATİCE ARSL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2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SELDA ERGİ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AYGÜL GÜLTEN ÇİÇEK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FARUK GÖKALP TUR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3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TUĞÇE GÜRK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3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NUR SENA ÇALIŞ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34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ERKAY ALTINAY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5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HATİCE TONBUL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36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OĞUZHAN BADİĞİNLİ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7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ESMA EVCİ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38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CEREN ALIŞK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9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AHMET BOLC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0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SEZER AKINCI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4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ERK TUNCAY SILDI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ZEYNEP ŞAHİ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4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GİZEM AÇIK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EDA NUR KURT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4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CEYHUN ÇETİNKAYA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SİNEM AKBAŞ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4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USE ERGENE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FURKAN KÖSE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0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EMRE ÖZ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1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CAN MUHAMMET ARAT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2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URÇİN TOKATLI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3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ERNA DEMİRAY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SERAP BEŞİKÇİ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ERDEM UÇAK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ERK KAYA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İBRAHİM AKSOY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GÜLCAN BAŞK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SELCAN URAL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0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MERVE KAYAC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61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CENGİZ SÖĞÜT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2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ÜŞRA İŞC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63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ZEYNEP YÜCE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FATMANUR ŞENOL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6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GİZEM NUR BAK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FAHRİ ANIL ÇAKI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6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HAKAN USTA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8</w:t>
            </w:r>
          </w:p>
        </w:tc>
        <w:tc>
          <w:tcPr>
            <w:tcW w:w="3118" w:type="dxa"/>
            <w:shd w:val="clear" w:color="auto" w:fill="F0F4F3"/>
          </w:tcPr>
          <w:p w:rsidR="00C86A47" w:rsidRDefault="00C86A47" w:rsidP="00C86A47">
            <w:r w:rsidRPr="0024389E">
              <w:t>MUHAMMET MURAT YILDIRIM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</w:tbl>
    <w:p w:rsidR="00586F17" w:rsidRDefault="00586F17" w:rsidP="001028F6">
      <w:pPr>
        <w:spacing w:after="0" w:line="276" w:lineRule="auto"/>
        <w:sectPr w:rsidR="00586F17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86F17" w:rsidTr="00FA3C2E">
        <w:tc>
          <w:tcPr>
            <w:tcW w:w="10194" w:type="dxa"/>
          </w:tcPr>
          <w:p w:rsidR="00586F17" w:rsidRPr="00021A92" w:rsidRDefault="00586F17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86F17" w:rsidRDefault="00586F17" w:rsidP="00586F17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86F17" w:rsidTr="00FA3C2E">
        <w:tc>
          <w:tcPr>
            <w:tcW w:w="10194" w:type="dxa"/>
          </w:tcPr>
          <w:p w:rsidR="00586F17" w:rsidRPr="0089564E" w:rsidRDefault="001A7F06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586F17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586F17" w:rsidRPr="0089564E" w:rsidRDefault="00586F17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C94299">
              <w:rPr>
                <w:b/>
                <w:sz w:val="36"/>
                <w:szCs w:val="36"/>
              </w:rPr>
              <w:t>FİNAL SINAVI</w:t>
            </w:r>
          </w:p>
          <w:p w:rsidR="00586F17" w:rsidRDefault="00C94299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2D4E06">
              <w:rPr>
                <w:b/>
                <w:sz w:val="36"/>
                <w:szCs w:val="36"/>
              </w:rPr>
              <w:t xml:space="preserve"> 2017</w:t>
            </w:r>
            <w:r w:rsidR="00586F17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586F17" w:rsidRDefault="00586F17" w:rsidP="00586F17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586F17" w:rsidTr="00FA3C2E">
        <w:trPr>
          <w:jc w:val="center"/>
        </w:trPr>
        <w:tc>
          <w:tcPr>
            <w:tcW w:w="846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86F17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586F17" w:rsidRPr="00323292" w:rsidRDefault="00A37D51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586F17" w:rsidRPr="00323292" w:rsidRDefault="00C86A47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Z-07</w:t>
            </w:r>
          </w:p>
        </w:tc>
        <w:tc>
          <w:tcPr>
            <w:tcW w:w="2835" w:type="dxa"/>
            <w:vAlign w:val="center"/>
          </w:tcPr>
          <w:p w:rsidR="00586F17" w:rsidRPr="003E566B" w:rsidRDefault="00586F17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86F17" w:rsidRDefault="00586F17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86F17" w:rsidRDefault="00C86A47" w:rsidP="00FA3C2E">
            <w:pPr>
              <w:spacing w:line="276" w:lineRule="auto"/>
              <w:jc w:val="center"/>
            </w:pPr>
            <w:r>
              <w:t>27</w:t>
            </w:r>
          </w:p>
        </w:tc>
        <w:tc>
          <w:tcPr>
            <w:tcW w:w="1699" w:type="dxa"/>
            <w:vAlign w:val="center"/>
          </w:tcPr>
          <w:p w:rsidR="00586F17" w:rsidRDefault="00586F17" w:rsidP="00FA3C2E">
            <w:pPr>
              <w:spacing w:line="276" w:lineRule="auto"/>
              <w:jc w:val="center"/>
            </w:pPr>
          </w:p>
        </w:tc>
      </w:tr>
    </w:tbl>
    <w:p w:rsidR="00586F17" w:rsidRDefault="00586F17" w:rsidP="00586F17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86F17" w:rsidTr="00FA3C2E">
        <w:tc>
          <w:tcPr>
            <w:tcW w:w="988" w:type="dxa"/>
          </w:tcPr>
          <w:p w:rsidR="00586F17" w:rsidRDefault="00586F17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86F17" w:rsidRDefault="00586F17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69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İLHAN DEMİRBAŞ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0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ADNAN TURGAY ERDAĞ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71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HAŞİM FENLİ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2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BERKAN ARIKA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73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ASLIHAN KAYA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5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EMRE TEMİZALTI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76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SEVCAN ŞEN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7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YAĞMUR KAYA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78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FURKAN BİTİGEN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9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RABİA ARISALA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0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İLKAY PEYİŞER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1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HİLAL ÖZTÜRK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2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CESUR URGUN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3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RIDVAN TAŞDEMİR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4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OĞUZ CAN IŞIK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5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ONUR CAN DÖNDER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6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DİLAN ÇAR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7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SEDA FİDA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8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MURAT ANBAR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9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ŞEVVAL AKBAŞ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90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SEVİLEN DENİZ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91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MELİSA TİRYAKİ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92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GÜRAY VAROL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93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SAADET HEBİLLİ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95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CEYDA SATI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96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CANAN BOYU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97</w:t>
            </w:r>
          </w:p>
        </w:tc>
        <w:tc>
          <w:tcPr>
            <w:tcW w:w="3118" w:type="dxa"/>
            <w:shd w:val="clear" w:color="auto" w:fill="F0F4F3"/>
          </w:tcPr>
          <w:p w:rsidR="00C86A47" w:rsidRDefault="00C86A47" w:rsidP="00C86A47">
            <w:r w:rsidRPr="00B109F8">
              <w:t>BURAK LEVENT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/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/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/>
        </w:tc>
        <w:tc>
          <w:tcPr>
            <w:tcW w:w="2977" w:type="dxa"/>
            <w:shd w:val="clear" w:color="auto" w:fill="FFFFFF"/>
          </w:tcPr>
          <w:p w:rsidR="00C86A47" w:rsidRDefault="00C86A47" w:rsidP="00C86A47"/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/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/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/>
        </w:tc>
        <w:tc>
          <w:tcPr>
            <w:tcW w:w="2977" w:type="dxa"/>
            <w:shd w:val="clear" w:color="auto" w:fill="F0F4F3"/>
          </w:tcPr>
          <w:p w:rsidR="00C86A47" w:rsidRDefault="00C86A47" w:rsidP="00C86A47"/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/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/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/>
        </w:tc>
        <w:tc>
          <w:tcPr>
            <w:tcW w:w="2977" w:type="dxa"/>
            <w:shd w:val="clear" w:color="auto" w:fill="FFFFFF"/>
          </w:tcPr>
          <w:p w:rsidR="00C86A47" w:rsidRDefault="00C86A47" w:rsidP="00C86A47"/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</w:tbl>
    <w:p w:rsidR="007A08AA" w:rsidRDefault="007A08AA" w:rsidP="001028F6">
      <w:pPr>
        <w:spacing w:after="0" w:line="276" w:lineRule="auto"/>
        <w:sectPr w:rsidR="007A08AA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A08AA" w:rsidTr="00FA3C2E">
        <w:tc>
          <w:tcPr>
            <w:tcW w:w="10194" w:type="dxa"/>
          </w:tcPr>
          <w:p w:rsidR="007A08AA" w:rsidRPr="00021A92" w:rsidRDefault="007A08AA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A08AA" w:rsidRDefault="007A08AA" w:rsidP="007A08A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A08AA" w:rsidTr="00FA3C2E">
        <w:tc>
          <w:tcPr>
            <w:tcW w:w="10194" w:type="dxa"/>
          </w:tcPr>
          <w:p w:rsidR="007A08AA" w:rsidRPr="0089564E" w:rsidRDefault="001A7F06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7A08AA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7A08AA" w:rsidRPr="0089564E" w:rsidRDefault="007A08AA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C94299">
              <w:rPr>
                <w:b/>
                <w:sz w:val="36"/>
                <w:szCs w:val="36"/>
              </w:rPr>
              <w:t>FİNAL SINAVI</w:t>
            </w:r>
          </w:p>
          <w:p w:rsidR="007A08AA" w:rsidRDefault="00C94299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2D4E06">
              <w:rPr>
                <w:b/>
                <w:sz w:val="36"/>
                <w:szCs w:val="36"/>
              </w:rPr>
              <w:t xml:space="preserve"> 2017</w:t>
            </w:r>
            <w:r w:rsidR="007A08AA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7A08AA" w:rsidRDefault="007A08AA" w:rsidP="007A08A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7A08AA" w:rsidTr="00FA3C2E">
        <w:trPr>
          <w:jc w:val="center"/>
        </w:trPr>
        <w:tc>
          <w:tcPr>
            <w:tcW w:w="846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A08AA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7A08AA" w:rsidRPr="00323292" w:rsidRDefault="00A37D51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7A08AA" w:rsidRPr="00323292" w:rsidRDefault="00C86A47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323292">
              <w:rPr>
                <w:b/>
                <w:sz w:val="28"/>
              </w:rPr>
              <w:t>1-03</w:t>
            </w:r>
          </w:p>
        </w:tc>
        <w:tc>
          <w:tcPr>
            <w:tcW w:w="2835" w:type="dxa"/>
            <w:vAlign w:val="center"/>
          </w:tcPr>
          <w:p w:rsidR="007A08AA" w:rsidRPr="003E566B" w:rsidRDefault="007A08AA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A08AA" w:rsidRDefault="007A08AA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A08AA" w:rsidRDefault="00C467C3" w:rsidP="00FA3C2E">
            <w:pPr>
              <w:spacing w:line="276" w:lineRule="auto"/>
              <w:jc w:val="center"/>
            </w:pPr>
            <w:r>
              <w:t>76</w:t>
            </w:r>
          </w:p>
        </w:tc>
        <w:tc>
          <w:tcPr>
            <w:tcW w:w="1699" w:type="dxa"/>
            <w:vAlign w:val="center"/>
          </w:tcPr>
          <w:p w:rsidR="007A08AA" w:rsidRDefault="007A08AA" w:rsidP="00FA3C2E">
            <w:pPr>
              <w:spacing w:line="276" w:lineRule="auto"/>
              <w:jc w:val="center"/>
            </w:pPr>
          </w:p>
        </w:tc>
      </w:tr>
    </w:tbl>
    <w:p w:rsidR="007A08AA" w:rsidRDefault="007A08AA" w:rsidP="007A08A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A08AA" w:rsidTr="00FA3C2E">
        <w:tc>
          <w:tcPr>
            <w:tcW w:w="988" w:type="dxa"/>
          </w:tcPr>
          <w:p w:rsidR="007A08AA" w:rsidRDefault="007A08AA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A08AA" w:rsidRDefault="007A08AA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034620041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KAAN ÇORBACIOĞLU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06462007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BİT YİĞİT TIRIŞ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44120035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BERKER TOGANBAY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4412008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FURKAN ÜNLÜ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5412001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KEMAL TEMEL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5412006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BİRKAN ÖZCA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54120075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FATMA C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54120078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NUSRET ERDE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0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TURGAY AKSOY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0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OĞUZHAN ÖZTÜR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0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PINAR YÜKSEL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0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BERKAN MENEKŞE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1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BAHAR ERDOĞDU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1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TAKAN ÇELE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13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ÖMÜR ALKAY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1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BERKAY DÖNME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1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TUĞÇE BADAK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17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YSUN BAYRAM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18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SALİH UZU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1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BERKE TOKDEMİ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2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BURAK BAİ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2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SEDA ÇONDUL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2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AYGÜN ÇALIŞK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24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UĞUR ÖZDEMİ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25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TUNCER ADAŞ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26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CAN ÇAKI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27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SUDE C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2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SUDE DENİZ BEYDEMİ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3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YUSUF UYGU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32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ÇİĞDEM ÖZÇELİ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34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TUGAY TIKIZ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3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RUKEN ÜNVE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3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ALİ HAN YİĞİTTÜRK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38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MEHMET KANPALTA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39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REYHAN OK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40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ŞİRİN ÖZE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41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İBRAHİM ATAL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42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GAMZE GAYRET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43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RÜMEYSA TÜRKOĞLU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4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ENİS TİLKİ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4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GÜNİZ PAZARLILI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47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SİNEM KARAPINA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48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MURAT TUNC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50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SENA ÇAKI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51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UMUTCAN ÖZKETE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5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HİLMİ ZEYBE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54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KEREM KANAR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5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HAYDAR YILMA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57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HÜSEYİN CEYL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58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UFUK KULA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C86A47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1</w:t>
            </w:r>
          </w:p>
        </w:tc>
        <w:tc>
          <w:tcPr>
            <w:tcW w:w="1701" w:type="dxa"/>
            <w:shd w:val="clear" w:color="auto" w:fill="auto"/>
          </w:tcPr>
          <w:p w:rsidR="00C86A47" w:rsidRPr="00EB671D" w:rsidRDefault="00C86A47" w:rsidP="00C86A47">
            <w:r w:rsidRPr="00EB671D">
              <w:t>1164120059</w:t>
            </w:r>
          </w:p>
        </w:tc>
        <w:tc>
          <w:tcPr>
            <w:tcW w:w="3118" w:type="dxa"/>
            <w:shd w:val="clear" w:color="auto" w:fill="auto"/>
          </w:tcPr>
          <w:p w:rsidR="00C86A47" w:rsidRPr="00EB671D" w:rsidRDefault="00C86A47" w:rsidP="00C86A47">
            <w:r w:rsidRPr="00EB671D">
              <w:t>BATUHAN BAŞAR</w:t>
            </w:r>
          </w:p>
        </w:tc>
        <w:tc>
          <w:tcPr>
            <w:tcW w:w="2977" w:type="dxa"/>
            <w:shd w:val="clear" w:color="auto" w:fill="auto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0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YBERK ÇETİ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6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HAKAN BAKÇE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UĞURCAN DURSU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64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ALMİRA YILMAZ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FUNDA KARATEPE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6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CANSU YILMAZ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7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UFUK SÖNME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68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ERKUT YAKI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GÖKBERK MERCA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FURKAN ŞERMET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7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KORAY CAN AKGÖ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BERKAY ÖZBAY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7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HMET YAĞIZ DURMA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5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SAİT YÜKSEL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76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HSEN SAKARYA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7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ALPEREN AT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78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FURKAN SATILMIŞ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9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YAĞIZ NAR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8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TÜLAYSU ALTINTAŞ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8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SONGÜL ECE GÖSTERİKLİ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8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KADİR CAYMA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8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RUMEYSA AKGÖL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9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FATMA KOCAÇOBA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601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MALİKA TAİROV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801</w:t>
            </w:r>
          </w:p>
        </w:tc>
        <w:tc>
          <w:tcPr>
            <w:tcW w:w="3118" w:type="dxa"/>
            <w:shd w:val="clear" w:color="auto" w:fill="F0F4F3"/>
          </w:tcPr>
          <w:p w:rsidR="00C86A47" w:rsidRDefault="00C86A47" w:rsidP="00C86A47">
            <w:r w:rsidRPr="00EB671D">
              <w:t>ÇAĞDAŞ ÜMİT KIZILAY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</w:tbl>
    <w:p w:rsidR="00B720C9" w:rsidRDefault="00B720C9" w:rsidP="00C467C3">
      <w:pPr>
        <w:spacing w:after="0" w:line="276" w:lineRule="auto"/>
      </w:pPr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030C" w:rsidRDefault="0060030C" w:rsidP="003E3A01">
      <w:pPr>
        <w:spacing w:after="0" w:line="240" w:lineRule="auto"/>
      </w:pPr>
      <w:r>
        <w:separator/>
      </w:r>
    </w:p>
  </w:endnote>
  <w:endnote w:type="continuationSeparator" w:id="0">
    <w:p w:rsidR="0060030C" w:rsidRDefault="0060030C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CA7C56" w:rsidRPr="003E3A01" w:rsidRDefault="00CA7C56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323292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CA7C56" w:rsidRDefault="00CA7C5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030C" w:rsidRDefault="0060030C" w:rsidP="003E3A01">
      <w:pPr>
        <w:spacing w:after="0" w:line="240" w:lineRule="auto"/>
      </w:pPr>
      <w:r>
        <w:separator/>
      </w:r>
    </w:p>
  </w:footnote>
  <w:footnote w:type="continuationSeparator" w:id="0">
    <w:p w:rsidR="0060030C" w:rsidRDefault="0060030C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F5705"/>
    <w:multiLevelType w:val="hybridMultilevel"/>
    <w:tmpl w:val="6AA828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549FC"/>
    <w:multiLevelType w:val="hybridMultilevel"/>
    <w:tmpl w:val="0D168A9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86B61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67B06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F22C8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2B4071"/>
    <w:multiLevelType w:val="hybridMultilevel"/>
    <w:tmpl w:val="2D9ACE4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01B09"/>
    <w:multiLevelType w:val="hybridMultilevel"/>
    <w:tmpl w:val="2A403F4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27AF5"/>
    <w:multiLevelType w:val="hybridMultilevel"/>
    <w:tmpl w:val="7A6CDD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E1E92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0194E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F402C"/>
    <w:multiLevelType w:val="hybridMultilevel"/>
    <w:tmpl w:val="3BA0F2C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2420B6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42239"/>
    <w:multiLevelType w:val="hybridMultilevel"/>
    <w:tmpl w:val="CB0C1AA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A15AEF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B58F3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205E65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F82CB0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115607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C7262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105F5F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B12775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217111"/>
    <w:multiLevelType w:val="hybridMultilevel"/>
    <w:tmpl w:val="E6E451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F0578A"/>
    <w:multiLevelType w:val="hybridMultilevel"/>
    <w:tmpl w:val="1780DB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D7085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AB5A19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7596A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836016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B1E9A"/>
    <w:multiLevelType w:val="hybridMultilevel"/>
    <w:tmpl w:val="80BE8B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0D1317"/>
    <w:multiLevelType w:val="hybridMultilevel"/>
    <w:tmpl w:val="2FBA3B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A74A34"/>
    <w:multiLevelType w:val="hybridMultilevel"/>
    <w:tmpl w:val="F50218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45568F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36088B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8A5A31"/>
    <w:multiLevelType w:val="hybridMultilevel"/>
    <w:tmpl w:val="0D168A9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3C79FE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745B6"/>
    <w:multiLevelType w:val="hybridMultilevel"/>
    <w:tmpl w:val="51F467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2A7EB8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0E0654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BC6CFA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F0435E"/>
    <w:multiLevelType w:val="hybridMultilevel"/>
    <w:tmpl w:val="526A3A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55F40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FC4999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CF28B3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E02CD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0D7EE0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0E359B"/>
    <w:multiLevelType w:val="hybridMultilevel"/>
    <w:tmpl w:val="7A6CDD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8"/>
  </w:num>
  <w:num w:numId="3">
    <w:abstractNumId w:val="29"/>
  </w:num>
  <w:num w:numId="4">
    <w:abstractNumId w:val="22"/>
  </w:num>
  <w:num w:numId="5">
    <w:abstractNumId w:val="13"/>
  </w:num>
  <w:num w:numId="6">
    <w:abstractNumId w:val="9"/>
  </w:num>
  <w:num w:numId="7">
    <w:abstractNumId w:val="4"/>
  </w:num>
  <w:num w:numId="8">
    <w:abstractNumId w:val="21"/>
  </w:num>
  <w:num w:numId="9">
    <w:abstractNumId w:val="23"/>
  </w:num>
  <w:num w:numId="10">
    <w:abstractNumId w:val="42"/>
  </w:num>
  <w:num w:numId="11">
    <w:abstractNumId w:val="30"/>
  </w:num>
  <w:num w:numId="12">
    <w:abstractNumId w:val="36"/>
  </w:num>
  <w:num w:numId="13">
    <w:abstractNumId w:val="6"/>
  </w:num>
  <w:num w:numId="14">
    <w:abstractNumId w:val="28"/>
  </w:num>
  <w:num w:numId="15">
    <w:abstractNumId w:val="31"/>
  </w:num>
  <w:num w:numId="16">
    <w:abstractNumId w:val="19"/>
  </w:num>
  <w:num w:numId="17">
    <w:abstractNumId w:val="24"/>
  </w:num>
  <w:num w:numId="18">
    <w:abstractNumId w:val="18"/>
  </w:num>
  <w:num w:numId="19">
    <w:abstractNumId w:val="40"/>
  </w:num>
  <w:num w:numId="20">
    <w:abstractNumId w:val="0"/>
  </w:num>
  <w:num w:numId="21">
    <w:abstractNumId w:val="20"/>
  </w:num>
  <w:num w:numId="22">
    <w:abstractNumId w:val="26"/>
  </w:num>
  <w:num w:numId="23">
    <w:abstractNumId w:val="41"/>
  </w:num>
  <w:num w:numId="24">
    <w:abstractNumId w:val="33"/>
  </w:num>
  <w:num w:numId="25">
    <w:abstractNumId w:val="27"/>
  </w:num>
  <w:num w:numId="26">
    <w:abstractNumId w:val="12"/>
  </w:num>
  <w:num w:numId="27">
    <w:abstractNumId w:val="7"/>
  </w:num>
  <w:num w:numId="28">
    <w:abstractNumId w:val="44"/>
  </w:num>
  <w:num w:numId="29">
    <w:abstractNumId w:val="16"/>
  </w:num>
  <w:num w:numId="30">
    <w:abstractNumId w:val="2"/>
  </w:num>
  <w:num w:numId="31">
    <w:abstractNumId w:val="11"/>
  </w:num>
  <w:num w:numId="32">
    <w:abstractNumId w:val="8"/>
  </w:num>
  <w:num w:numId="33">
    <w:abstractNumId w:val="35"/>
  </w:num>
  <w:num w:numId="34">
    <w:abstractNumId w:val="14"/>
  </w:num>
  <w:num w:numId="35">
    <w:abstractNumId w:val="37"/>
  </w:num>
  <w:num w:numId="36">
    <w:abstractNumId w:val="15"/>
  </w:num>
  <w:num w:numId="37">
    <w:abstractNumId w:val="17"/>
  </w:num>
  <w:num w:numId="38">
    <w:abstractNumId w:val="25"/>
  </w:num>
  <w:num w:numId="39">
    <w:abstractNumId w:val="43"/>
  </w:num>
  <w:num w:numId="40">
    <w:abstractNumId w:val="39"/>
  </w:num>
  <w:num w:numId="41">
    <w:abstractNumId w:val="10"/>
  </w:num>
  <w:num w:numId="42">
    <w:abstractNumId w:val="5"/>
  </w:num>
  <w:num w:numId="43">
    <w:abstractNumId w:val="32"/>
  </w:num>
  <w:num w:numId="44">
    <w:abstractNumId w:val="3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rQUAY8rHMywAAAA="/>
  </w:docVars>
  <w:rsids>
    <w:rsidRoot w:val="00021A92"/>
    <w:rsid w:val="00021A92"/>
    <w:rsid w:val="00034229"/>
    <w:rsid w:val="00034A5B"/>
    <w:rsid w:val="00064C2A"/>
    <w:rsid w:val="00081889"/>
    <w:rsid w:val="000A3FC2"/>
    <w:rsid w:val="000D72F6"/>
    <w:rsid w:val="00100FFA"/>
    <w:rsid w:val="001028F6"/>
    <w:rsid w:val="00125B55"/>
    <w:rsid w:val="001A7F06"/>
    <w:rsid w:val="001F0470"/>
    <w:rsid w:val="00237A35"/>
    <w:rsid w:val="00250436"/>
    <w:rsid w:val="002C424B"/>
    <w:rsid w:val="002D4E06"/>
    <w:rsid w:val="002E02F7"/>
    <w:rsid w:val="00306250"/>
    <w:rsid w:val="00306B9C"/>
    <w:rsid w:val="00323292"/>
    <w:rsid w:val="003856CD"/>
    <w:rsid w:val="00390AF0"/>
    <w:rsid w:val="003E3A01"/>
    <w:rsid w:val="003E566B"/>
    <w:rsid w:val="004030B3"/>
    <w:rsid w:val="004405F8"/>
    <w:rsid w:val="0044532D"/>
    <w:rsid w:val="004601DE"/>
    <w:rsid w:val="00493BE7"/>
    <w:rsid w:val="0049484D"/>
    <w:rsid w:val="004A1254"/>
    <w:rsid w:val="004C53C0"/>
    <w:rsid w:val="004D2090"/>
    <w:rsid w:val="004D7D2B"/>
    <w:rsid w:val="004F3AE2"/>
    <w:rsid w:val="004F7416"/>
    <w:rsid w:val="00544537"/>
    <w:rsid w:val="005526DA"/>
    <w:rsid w:val="00562339"/>
    <w:rsid w:val="00567661"/>
    <w:rsid w:val="00586F17"/>
    <w:rsid w:val="005B5F4A"/>
    <w:rsid w:val="005D6398"/>
    <w:rsid w:val="0060030C"/>
    <w:rsid w:val="006245DC"/>
    <w:rsid w:val="0063482B"/>
    <w:rsid w:val="00634DAE"/>
    <w:rsid w:val="00651D22"/>
    <w:rsid w:val="00672A07"/>
    <w:rsid w:val="00691962"/>
    <w:rsid w:val="00697D7B"/>
    <w:rsid w:val="006D0F54"/>
    <w:rsid w:val="006D5CA0"/>
    <w:rsid w:val="006D795A"/>
    <w:rsid w:val="006E2C3F"/>
    <w:rsid w:val="00737119"/>
    <w:rsid w:val="00750253"/>
    <w:rsid w:val="00750DC2"/>
    <w:rsid w:val="00793DB5"/>
    <w:rsid w:val="007973BF"/>
    <w:rsid w:val="007A08AA"/>
    <w:rsid w:val="007E2FD6"/>
    <w:rsid w:val="007F3C1F"/>
    <w:rsid w:val="007F3F05"/>
    <w:rsid w:val="008067A6"/>
    <w:rsid w:val="00842B3A"/>
    <w:rsid w:val="00865E62"/>
    <w:rsid w:val="00873263"/>
    <w:rsid w:val="00873FA3"/>
    <w:rsid w:val="008740C8"/>
    <w:rsid w:val="008769A5"/>
    <w:rsid w:val="0089564E"/>
    <w:rsid w:val="008B597F"/>
    <w:rsid w:val="008D0F76"/>
    <w:rsid w:val="008E62C0"/>
    <w:rsid w:val="00901A2C"/>
    <w:rsid w:val="0092394B"/>
    <w:rsid w:val="009240B5"/>
    <w:rsid w:val="009469D4"/>
    <w:rsid w:val="009479A3"/>
    <w:rsid w:val="0095577E"/>
    <w:rsid w:val="00966B7E"/>
    <w:rsid w:val="009952A9"/>
    <w:rsid w:val="009F307A"/>
    <w:rsid w:val="00A03168"/>
    <w:rsid w:val="00A25E4B"/>
    <w:rsid w:val="00A37D51"/>
    <w:rsid w:val="00A63F09"/>
    <w:rsid w:val="00A81002"/>
    <w:rsid w:val="00A90DFE"/>
    <w:rsid w:val="00AA4E18"/>
    <w:rsid w:val="00B16D45"/>
    <w:rsid w:val="00B41106"/>
    <w:rsid w:val="00B720C9"/>
    <w:rsid w:val="00B76849"/>
    <w:rsid w:val="00BD5942"/>
    <w:rsid w:val="00BE4915"/>
    <w:rsid w:val="00BE73A2"/>
    <w:rsid w:val="00BF04E4"/>
    <w:rsid w:val="00C467C3"/>
    <w:rsid w:val="00C56F5F"/>
    <w:rsid w:val="00C6500E"/>
    <w:rsid w:val="00C86A47"/>
    <w:rsid w:val="00C94299"/>
    <w:rsid w:val="00CA7C56"/>
    <w:rsid w:val="00CB0C26"/>
    <w:rsid w:val="00CB3F58"/>
    <w:rsid w:val="00CD5460"/>
    <w:rsid w:val="00CD6091"/>
    <w:rsid w:val="00CE5B46"/>
    <w:rsid w:val="00D47605"/>
    <w:rsid w:val="00D47A54"/>
    <w:rsid w:val="00D56974"/>
    <w:rsid w:val="00D64CD4"/>
    <w:rsid w:val="00D85DD0"/>
    <w:rsid w:val="00DA1767"/>
    <w:rsid w:val="00DB7844"/>
    <w:rsid w:val="00DC7918"/>
    <w:rsid w:val="00DD0042"/>
    <w:rsid w:val="00DE06DC"/>
    <w:rsid w:val="00E11391"/>
    <w:rsid w:val="00E34322"/>
    <w:rsid w:val="00E4362F"/>
    <w:rsid w:val="00E51282"/>
    <w:rsid w:val="00E57592"/>
    <w:rsid w:val="00EB5D1B"/>
    <w:rsid w:val="00EF7A4F"/>
    <w:rsid w:val="00F13F61"/>
    <w:rsid w:val="00F27122"/>
    <w:rsid w:val="00F65049"/>
    <w:rsid w:val="00F86958"/>
    <w:rsid w:val="00FA3C2E"/>
    <w:rsid w:val="00FE3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18</Pages>
  <Words>4340</Words>
  <Characters>24740</Characters>
  <Application>Microsoft Office Word</Application>
  <DocSecurity>0</DocSecurity>
  <Lines>206</Lines>
  <Paragraphs>5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29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21</cp:revision>
  <dcterms:created xsi:type="dcterms:W3CDTF">2016-10-26T20:13:00Z</dcterms:created>
  <dcterms:modified xsi:type="dcterms:W3CDTF">2017-05-12T07:05:00Z</dcterms:modified>
</cp:coreProperties>
</file>